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เช้านี้ประเทศไทย</w:t>
      </w:r>
      <w:r>
        <w:t xml:space="preserve"> </w:t>
      </w:r>
      <w:r>
        <w:t xml:space="preserve">30</w:t>
      </w:r>
      <w:r>
        <w:t xml:space="preserve"> </w:t>
      </w:r>
      <w:r>
        <w:t xml:space="preserve">เม</w:t>
      </w:r>
      <w:r>
        <w:t xml:space="preserve"> </w:t>
      </w:r>
      <w:r>
        <w:t xml:space="preserve">ย</w:t>
      </w:r>
      <w:r>
        <w:t xml:space="preserve"> </w:t>
      </w:r>
      <w:r>
        <w:t xml:space="preserve">64</w:t>
      </w:r>
    </w:p>
    <w:p>
      <w:pPr>
        <w:pStyle w:val="Date"/>
      </w:pPr>
      <w:r>
        <w:t xml:space="preserve">วันจันทร์ที่</w:t>
      </w:r>
      <w:r>
        <w:t xml:space="preserve"> </w:t>
      </w:r>
      <w:r>
        <w:t xml:space="preserve">17</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สวัสดีเช้านี้ประเทศไท// สวัสดีเช้านี้ประเทศไทยครับ ขาวสบายค่ะ // กระผมอนุพงศ์ ขวัญพร อะไรกัน มาติดตามกันนะคะ // ชมกันแบบง่าย ๆ นะครับ ชมกันไม่ตกข่าว คุยกันง่าย ๆ สบาย ๆ ครับ 2564 นะครับ วันนี้เรา 2 คน ทำหน้าที่แทนคุณยศ คุณทิศ อีกสักวันหนึ่ง เราคงต้องไปดูเรื่องใหญ่ใจความ ที่เมื่อวานนี้นี่เคาะออกมาเรื่องของการปรับระดับพื้นที่ 6 จังหวัด ให้เป็นสีแดงเข้ม และให้เป็นมาตรการสูงสุดรายละเอียดกัน เพราะว่าจะมีการเกี่ยวข้องกับเรื่องเวลาในการให้บริการของร้านต่าง ๆ การเปิด-ปิดในบางสถานที่ด้วย // Take Home นี่กลับมาอีกครั้งหนึ่งแล้ว เต็มที่แบบป้องกันตัว พรุ่งนี้กินต้องกลับบ้านอย่างเดียว แล้วยังมีเรื่องของอาการน้าค่อมด้วย แหม เมื่อคืนลูกสาวน้าค่อม อัปเดตอาการ ปรากฏว่าไม่ค่อยสู้ดีเลย คือใช้คำว่า ร่างกายไม่ตอบการรักษา สวดมนต์ให้คุณพ่อเลย // ส่วนเรื่องของวัคซีนก็มีการคาดการณ์ว่า ถ้าเผื่อหาได้ทันเวลานะคะ เราก็น่าจะฉีดกันได้เสร็จสิ้นปลายปีนี้นะคะ เราต้องการ 100 ล้านโดสนะคะ เพื่อให้ครอบคลุมกับการแีดของประชากรค่ะ // กด SMS ที่ ขออภัย ที่ TeleSale ที่มาขายประกัน COVID นี่นะครับ ปรากฏว่า SMS มาเย้ยเลย มีการ SMS มาเย้ยด้วยนะ เตียงสนาม รอท่านอยู่ // งงสิครับ รับ SMS นี้ไปนะคะ ก็มาโพสต์เป็นเรื่องเป็นราวเลย ถูกไล่ออกแล้วนี่ครับ // ค่ะ ก็ต้องพ้นสภาพนะคะ ร้องเรียน คปภ. ได้ เดี๋ยวเดี๋ยวจะฟ้องร้องนะ ขอค่าเลี้ยงดูหน่อย เพราะเดี๋ยวนี้ออกห่นะคะ รายละเอียดเดี๋ยวต้องติดตามกันค่ะ เป็นส่วนหนึ่งของเราได้เลยนะครับ ส่งเรื่องราวดีต่อใจได้ เช้านี้ประเทศไทย ลุ้นรับกระเป๋าผ้า สัปดาห์หนึ่งเรามีให้ 3 รางวัลนะครับ วันนี้เราก็ประกาศรายชื่อผู้โชคดีด้วย เข้ามาพูดคุยแสดงความเห็นได้เลยนะครับ ตอนนี้ไลฟ์สดอยู่ เพจเช้านี้ประเทศไทย เพราะว่าเมื่อวานนี้นี่นะคะ หลาย ๆ คนจับตาดูการประชุมของ ศบค. ชุดใหญ่ ว่าจะเคาะมาตรการอย่างไร สรุปก็ออกมาแล้ว ตัวเลขผู้ติดเชื้อนั้นอยู่หลักพัน 2,000 ต่อเนื่อง เมื่อวานเพิ่งเป็นวันที่ลดลงมา 6 วันแล้ว เมื่อวานลงมาที่ 1,077 ราย แต่ว่าจำนวนของผู้เสียชีวิตก็ยังไม่น้อย เสียชีวิตเพิ่ม 10 รายนะคะ เพราะฉะนั้นค่ะ ก็ต้องมีการเพิ่มความเข้มข้นในแต่ละพื้นที่ 6 จังหวัดที่มีการเพิ่มความเข้ม ให้กลายเป็นสีแดงเข็ม ของจากสีที่เข้มแล้วให้เป็นพื้นที่ควบคุมสูงสุดและเข้มงวด นายแพทย์ทวีศิลป์ โฆษก ศูนย์บริหารสถานการณ์ การแพร่ระบาดของเชื้อไวรัสติดต่อโคโรน่าว่าที่ประชุมที่มีพลเองประยุทธ์ จันทร์โอชาและรัฐมนตรีว่าการกระทรวงกลมโหม ในฐาน ผอ. ศบค. ได้เห็นชอบการยกระดับมาตรการป้องกันควบคุมโรค COVID-19 14 วัน ปรับระดับมาตรการย่อยตามระดับพื้นที่นะคะ เรื่องของการกักตัวเป็น 14 วันนี่ คือ ก่อนหน้านี้มีประกาศว่าเหลือ 7 วัน 10 วัน ลบล้างไป ลืมไป เป็น 14 วันทุกประเภทนะคะ สำหรับคนที่เดินทางเข้ามาในราชอาณาจักร ไม่อนุญาตให้ออกจากห้องพักด้วย ท่านจะไปตรวจหาเชื้อ ซึ่งผลบังคับนี้ก็จะมีผลตั้งแต่ 1 พฤษภาคม เป็นต้นไป ส่วนเรื่องการปรับทั่วราชอาณาจักร ก็ปรับหลักเกณฑ์ให้สูงอะไรที่เข้าเกณฑ์ คือ มี 6 จังหวัดนะคะ ก็คือกรุงเทพมหานคร ชลบุรี เชียงใหม่ นนทบุรี เชียงใหม่ และเข้มงวดหรือสีแดงเข้มนี่ มีการจัดหลักเกณฑ์ดังนี้ ห้ามจัดกิจกรรมที่มีการรวมกลุ่มคนมากกว่า 20 คน เป็นต้นไป เรื่องของร้านอาหารที่ขายอาหาร ขายเครื่องดื่ม จากวันที่ 1 พฤษภาคม หรือเที่ยงคืนวันนี้ทานที่บ้านเท่านั้น Take Home เท่านั้น ในร้าย ไม่ให้จำหน่ายเครื่องดื่มแอลกอฮอล์ด้วย เปิดบริการได้ถึง 21.00 น. หรือ 3 ทุ่มนั่นเอง เรื่องของสถานบริการ ผับ บาร์ คาราโอเกะ สินค้า ศูนย์การค้า Comunity ไปจนถึง 21.00 น. แต่บางห้าง 20.00 น. ทยอยปิดแล้ว ร้านสะดวกซื้อ Supermarket ตลาดโต้รุ่ง อันนี้ก็พบผู้ติดเชื้อเยอะนะ เปิดได้ตามปกตินะคะ แต่ให้เปิดได้ในเวลา 04.00 น. - 23.00 น. ยกเว้น ยิม สนามกีฬา อันนี้นี่ถ้าเป็นยิมเป็นฟิตเนสนะคะ อันนี้ให้เปิด อันนีก็ให้ปิดนะ ให้เปิดแค่สนามกีฬาที่เปิดโล่งน่ะ เช่น ตีกอล์ฟ ปั่นจักรยาน อย่างนี้ เปิดได้ ไม่เกิน 21.00 น. การจัดการแข่งขันก็ต้องไม่มีผู้ชมในสนามด้วย สิ่งที่เน้นย้ำมีอยู่ 2 เรื่องคือ เรื่อง work from home เลยขั้นสูงสุด 100 เปอร์เซ็นต์ สถานประกอบการ หรือว่าองค์กร บริษัทต่าง ๆ ทำให้ได้สัก 80 เปอร์เซ็นต์ 90 เปอร์เซ็นต์ก็ยังดี ศบค. ขออีกเรื่อง ก็คือ เรื่องของการงดการเดินทางออกนอกพื้นที่โดยไม่มีเหตุจำเป็น คำว่า</w:t>
      </w:r>
      <w:r>
        <w:t xml:space="preserve"> </w:t>
      </w:r>
      <w:r>
        <w:t xml:space="preserve">“</w:t>
      </w:r>
      <w:r>
        <w:t xml:space="preserve">งดเกิดทางออกนอกพื้นที่โดยไม่มีเหตุจำเป็นนี่นะคะ ก็คือว่าอย่างที่ว่าคุณภานุพงศ์คุยกับฉันเมื่อวาน คือถ้าเผื่ออยู่ในกรุงเทพมหานครอย่างเดียว ถ้าบอกว่าบ้านอยู่อยู่นนทรี ออกเดินทางให้ยุ่งยาก ใช้คำว่างดการเดินทางออกนอกพื้นที่โดยไม่มีเหตุจำเป็น ต้องมีใบเอกสาร นี่ไม่ใช่การประกาศเคอฟิวนะคะ แต่เป็นการขอความร่วมมือนะคะ เพื่อที่จะกำจัดโรคนี่ให้มันอยู่ในวงจำกัด ลองไปฟังโฆษก ศบค. พูดหน่อยค่ะ .// การเดินทางที่เสี่ยงต่อการติดโรค ตรงนี้ก็ได้พูดคุยในที่ประชุม ว่าไม่ได้เป็นเคอร์ฟิว เป็นการขอความร่วมมือ หากท่านมีเหตุจำเป็นก็ต้องขออนุญาตเจ้าหน้าที่ทางฝ่ายมั่นคงและเป็นการตั้งด่านการออกข้อนี้มา ต้องขอความร่วมมือเป็นอย่างสูง ถ้าท่านปฏิบัติได้อย่างดีนะครับ อย่างหลายจังหวัดก็ประกาศว่า ห้ามออกเคหสถาน // ผู้ติดเชื้อเมื่อวานต่ำกว่า 2000 เจอผู้ติดเชื้อเพิ่ม 1,871 ราย แบ่งเป็นติดเชื้อในประเทศนี่ 1,864 ก็มาจากระบบเฝ้าระวัง ก็ไปตรวจค้นหาเชิงรุก คนหาเชิงรุก 34 อยู่ใน Stage Quaranเสียชีวิตเพิ่มอีก 10 นะครับ ที่เสียชีวิตเพิ่มนี่ หญิง 2 แบ่งเป็นจากกรุงเทพฯ 6 นครสวรรค์ สมุทรปราการ ยโสธร .มีข้อมูลที่คุณหมอบอกเมื่อวาน อันนี้หน้าติดตามนะครับ ก็คือผู้เสียชีวิตนี่ หลังทราบว่าติดเชื้อมีการเสียชีวิตตั้งแต่ 3-16 วัน แต่มี 2 คนที่เสียชีวิตก่อนทราบว่าติดเชื้อ อีกคนหนึ่งเสียชีวิต กับที่ทราบว่าติดเชื้อ คุณหมอบอกได้พบตัวเลขผู้ติดเชื้อรายใหม่นี่ ก็เจอว่าติดเชื้อตั้งแต่เมษายน ก็คือระลอกเดือนเมษายนนี่นะครับ มีผู้ติดเชื้อนับแค่ส่วนใหญ่อยู่ในกรุงเทพมหานคร เพราะว่าเจอติดเชื้อนี่ 15,405 คน นับว่าเป็นครึ่งหนึ่งแล้ว ส่วนจังหวัดอื่น ๆ นับรวมกันมี 19,095 คน คุณหมอบอกนะครับ ว่าถ้าเราจัดการระบาดขในกรุงเทพฯ และปริมณฑลได้นี่ ก็เหมือนจัดการได้ทั้งประเทศ คุณหมอก็เลยยกตัวอย่างยุทธศาสตร์การแก้ปัญหาที่สมุทรสาครได้ ก็จัดการทั้งประเทศได้เหมือนกัน ไปฟังเสียงคุณหมอครับ // อย่างที่เขาบอกเลยนะครับ ว่าที่เขาบอกว่ากรุงเทพฯ คือ ประเทศไทย ภาพนี้เลยครับ เหมือนกันเป๊ะเลยนะครับ ส่วนต่างจังหวัดที่เป็นสีเขียว ในรอบนี้ถ้าเราจัดการปัญหาในกรุงเทพมหานครได้ เหมือนจัดการได้ทั้งประเทศ วันนี้คุยกันอย่างนี้เลยนะครับ ฉะนั้น เช่นเดียวกันกับยุทธศาสตร์ที่จัดการกับครั้งที่แล้ว อยู่กับสมุทรสาครได้ ก็เหมือนจัดการได้ทั้งประเทศ เพราะฉะนั้นวันนี้กรุงเทพฯ ร่วมมือกันอย่างแข็งขันและเต็มที่เลยครับ // ไม่ล็อกดาวน์นะคะ ต้องขอให้ท่านซีลตัวเองจับตากัน ก็คือที่สุพรรณบุรี นายนัฐพล สุวรรณประทีบ ผู้ว่าราชการจังหวัดสุพรรณฯ ตอนนี้นี่สุพรรณบุรีนี่มีผู้ติดเชื้อมา 9 รายนะคะ กลุ่มของห้างโรบินสัน อีก 5 ราย 5 รายหลังนี่ไม่น่าห่วง เพราะเป็นผู้ที่กักตัวไว้แล้ว 1 ราย เป็นผู้ป่วย PUI นะคะ กรณีพนักงานห้างสรรพสินค้าโรบินสันที่ติดเชื้อ COVID-19 นี่ ทางห้างก็รับผิดชอบค่ะ ก็ปิดทำการ 3 วัน 29 เมษายน จะกลับมาเปิดกันวันนี้ 30 เมษนยนนะคะ จะปิดบางพื้นที่เอาไว้ ในพื้นที่ที่ต้องเปิดหน้ากาก อย่างเช่น ศูนย์อาหาร ร้านกาแฟ ยังไม่ให้เปิดนะคะ เงื่อนไขสำคัญจะมีการกักตัวของห้างฯ ที่มีอยู่เดิม 260 คน ไม่ให้ทำงาน ขณะนี้ เพราะว่ายังไม่มั่นใจว่าพนักงานผลตรวจออกมาแล้วว่าจะเป็นอย่างไร แม้ผลตรวจจะออกมาแล้ว เป็นแต่ก็ต้องรอผลที่เหลือด้วยนะคะ เมื่อวันนี้ที่ฉะเฉิรงเทร่ ก็มีผู้ติดเชื้อใหม่ 32 ราย โดย 12 รายในนี้นี่เป็นผู้ต้องขังเรือนจำ แล้วก็เป็นผู้คุมของเรือนจำ นายแพทย์ศบอกว่าผู้ป่วยเป็นนักโทษชายอยู่ในแดนแรกรับ เป็นผู้คุมหญิงที่ปฏิบัติหน้าที่ 1 คน 12 คน กรณีนักโทษชายในนี้ไม่มีประวัติเกี่ยวข้องกับผู้คุมหญิงนะคะ อยู่กันคนละแดนค่ะ 11 คน ที่ตรวจพบนี่ เป็นระบบการดับจับเป็นปกติ ส่วนผู้คุมหญิงก็ได้ถูกนำมารักษาที่โรงพยาบาลเรียบร้อยแล้ว ขณะที่นักโทษหญิง และผู้คุมตรวจหาเชื้อด้วยเหมือนกันค่ะ ดูกรณีของน้าคอมกันหน่อย โฮ้โฮ คนทั้งวงการนะคะ ส่งกำลังใจไปให้น่าค่อม เมื่อวานนี้ลูกสาวของน้าค่อมนะคะ คุณไอซ์ นภัทรินทร์ ผ่านทางเพจของค่อม ชวนชื่น ค่ะ ตอนนี้คุณพ่ออยู่ในภาวะโคม่า อวัยวะภายในล้มเหลว รวมไปถึงการทำงานของร่างกาย โดยเฉพาะชีพจรกับความดัน ไม่ตอบสนองกับยาที่ให้แล้ว มีความเสี่ยงที่จะเกิดภาวะหัวใจหยุดเต้นด้วย ช่วยเหลือทุกทางแล้ว ซึ่งการฟอกเลือดตอนนี้ก็ช่วยไม่ได้ ร่างกายมีเกร็ดเลือดต่ำ ยาอื่น ๆ ก็ให้ไม่ได้ เนื่องจากว่ามีการติดเชื้อ อาจทำให้แย่กว่าเดิม หัวใจหยุดเต้น การปั้มหัวใจก็อาจจะทำให้เกิดการตอบสนองน้อย เนื่องจากว่าอวัยวะหลายอย่างล้มเหลวนะคะ คนทั้งวงการก็ส่งกำลังใจให้น้าค่อมนะคะ เพราะว่านี่คือ 1 ในผู้ป่วย แต่ว่าอาการหนักอยู่นะคะ ก็เป็นห่วงค่ะ โพสต์รูปและส่งกำลังใจไว ๆสู้กับภาวะวิกฤตินี้ได้ค่ะ // คุณผู้ชมครับ มีข่าวที่ออกมาเชิงบวกมาก ๆ เลยนะครับ คือ ทางสภาวิชาชีพ เขารวมตัวกัน วิชาชีพของเขาช่วยอะไรได้บ้าง เขาอยากจะช่วยกันเต็มที่เลย เมื่อวานนี้ รอง ศาตราจายร์ ดร. นำทีมสมาพันธ์วิชาชีพแห่งประเทศไทย มีแพทย์สภา สภาการพยาบาล สภาทันตแพทย์ ทยสภา สัตวแทยพสภา สภากายภาพบำบัด สภาพวิชาชีพบัญชี เข้าพบรองนายกฯ และรัฐมนตรีสาธารณสุข ว่าอยาวกจะเป็นอาสาสมัคร แบ่งเบาภาระบุคลากรทางการแพทย์ เพราะปัญหาที่เจอกันตอนนี้ครับ เจอหมอพยาบาลนี่ทยอยติดเชื้อ และกักตัวเป็นจำนวนมาก และข้อมูลที่เขาคุยกัน เฉลี่ยโรงพยาบาล 30-40 คน บางโรงพยาบาลมีหมอพยาบาลกักตัวมากถึง 78 คน พยาบาลดูแลผู้ป่วยนี่นะครับ 1 คน ดูแล 20 เตียง ตอนนี้บางแห่งพยาบาล 20 คนดูแลผู้ป่วยถึง 100 เตียง ภาระกิจที่อาสาสมัครแต่ละวิชาชีพ ตามความถนัดเลยนะครับ ให้ข้อมูลการปรึกษา การบริหารจัดการโรงพยาบาลสนาม วิศวกร ห้องความดันลบอะไรประมาณนี้ครับขณะที่เรื่องของ True ในส่วนของ True นะคะ ก็สนับสนุนการทำงานบุคลากรทางการแพทย์ค่ะ โดยการนำนวัตกรรมดิจิทัลโซลูชันเทคโนโลยีเครือข่ายและกำลังคน โรงพยาบาลสนาม บุคลากรทางการแพทย์และผู้ป่วย ความพร้อมเข้ารับการฉีดวัคซีน การสนับสนุนกลุ่มคนไทย ภาคสังคม ผู้ประกอบการทั่วไป แล้วก็มีแพ็กเกจแพคเกจประธานกรรมการ True compration วิกฤติในครั้งนี้ กลุ่ม True ร่วมสนับสุนน ของโรงพยาบาลสนามทั่วประเทศและ Hospital ด้วยนะคะ พัฒนาแพทฟอร์ม 5G อำนวยความสะดวกในการปฏิบัตงานบุคลากรทางการแพทย์นะคะ นำไปดูแลผู้ป่วยในมิติต่าง ๆ อีกทั้งได้ให้คำปรึกษา ผ่านทางดิจิทัลโซลูชันด้วย นะคะ ก็ถือว่าเป็นการร่วมมือทุกภาคส่วนด้วยค่ะ เมื่อวานนี่ ทางคณะกรรมการโรคติดต่อแห่งชาติลงมาชี้แจง ลงรายละเอียดเกี่ยวกับวัคซีนนะครับ ว่า 100 ล้านโดสใช้ให้ได้ที่เราใช้ คือ Astrazeneca กับ Sinovac ด้วย นายแพทย์ทวี โชติวิทยสุนนท์ คณะกรรมการโรคติดต่อแห่งชาติ ท่านเปิดเผยการฉีด ป้องกันโควิด ท่านบอกการฉีดวัคซีนในอดีตนะ วัคซีนที่เราใช้สู้กับโรคต่าง ๆ ต้องวิจัยค้นคว้า 5-10 ค่อยเอามาใช้กัน แต่ของ COVID นะครับ เราใช้เวลา 10 เดือนเท่านั้น ถือว่าเป็นการให้ใช้ในภาวะฉุกเฉิน พอฉีดเสร็จแล้วต้องเฝ้าระวังเป็นพิเศษ นาน 30 นาที นะครับ แล้วก็รายงานผลเป็นช่วง ๆ ด้วย วันที่ 1, 3, 7 แล้วก็ 10 หลังจากฉีดไปแล้ว แม้ว่าผู้ติดเชื้อจะลดลง จากการฉีด 1,800 กว่าราย แต่การฉีดวัคซีนก็ต้องดำเนินการต่อไป สร้างภูมิคุ้มกันให้แก่ประชาชน สู้กับโรคนี้ ยังสู้กันอีกยาวนาน ทีนี้คุณหมอแกก็พูดถึงประสิทธิภาพ Sinovac คุณหมอบอกเป็นเทคโนโลยีเชื้อตาย ใช้เทคโนโลยีแบบเดิม ๆ เลย มีความปลอดภัยที่ยอมรับได้ โดยข้อมูลจากบราซิลว่าหลังจากฉีดวัคซีนเข้มที่ 1 แล้ว 14 วัน สามารถป้องกันโรคได้ถึง 100 ละ 50 เข็ม 2 เข้าไปนี่ก็สูงขึ้นถึงร้อยละ 60 ขึ้นไป ของ AstraZeneca ครับ จะใช้เทคโนโลยีอีกแบบหนึ่ง เรียกว่า</w:t>
      </w:r>
      <w:r>
        <w:t xml:space="preserve">”</w:t>
      </w:r>
      <w:r>
        <w:t xml:space="preserve">ไวรอลเวคเตอร์" ที่ตัดตอนมาแล้ว ไม่สามารถแพร่ขยายในร่างกายสร้างภูมิคุ้มกันเข็ม 1 ผ่านไปอีก 3 สัปดาห์ จะเริ่มป้องกันโรคได้ อันนี้สูงกว่า Sinovac นะครับ จากนั้นนี่ โดยรวมครับ ประสิทธิภาพของวัคซีนทั้งหมดนี้สู้ได้ครับ ไปฟังเสียงครับ // วัคซีนที่เรามีอยู่นี่ สู้ได้ไหมนะครับ ขอเรียนตัวแรกนะครับ Sinovac นี่มีการวิจัยแล้วที่ประเทศจีน คนที่ฉีด Sinovac กับึนที่ฉีด Sinofarm น้ำเหลืองของคนไข้ที่หายแล้ว แล้วมาดูสิ ว่ามันจัดการกับไวรัสที่กลายพันธุ์ได้ไหม ปรากฏว่าดีระดับหนึ่ง ในระดับหนึ่ง แต่ไม่ดีเทียบเท่ากับเชื้อไม่ดีเท่านะครับ อันนี้ต้องยอมรับ AstraZeneca นี่ เชื้อหลายพันธุ์ไปแล้ว โดยเฉพาะเชื้อกลายพันธุ์ที่อย่างยิ่งมีเยอะ คือ ประมาณเกือบ 70 เปอร์เซ็นต์ แต่ถ้าเป็นสายพันธุ์ดั้งเดิม ได้ถึง 81 เปอร์เซ็นต์ เพราะฉะนั้น โดยสรุปแล้วนี่ วัคซีนที่มีอยู่ในมือบ้านเราขณะนี้นี่ ต่อเชื้อกลาย ไม่เต็มเม็ดเต็มหน่วยอย่างวัคซีนที่เป็นสายพันธุ์ดั้งเดิมนะครับ ดั้งเดิมมันจะดีกว่า เพราะฉะนั้น จะเห็นว่าผลของการฉีดวัคซีน อันนี้คือประสิทธิภาพนะครับ ทุกวัคซีนที่ขึ้นทะเบียน ระยะที่ 3 เสร็จแล้ว ทั่วโลกจะมี 13-15 ตัว ที่กำลังจดทะเบียนอยู่นะครับ ทุกตัวนี่จะออกมาคล้ายกันเลยนะครับ จะสามารถป้องกันเสียชีวิต ป้องกันโรคที่รุนแรง ป้องกัน ICU ป้องกันใส่ท่อช่วยหายใจ ใส่ท่อ ใส่ช่วยหายใจนะครับ ซึ่งจะพบได้ว่าประมาณเกือบ 100 เปอร์เซ็นต์ ทั้งนั้นเลยนะครับ ซึ่งตรงนี้เป็นหัวใจเลย วัคซีนที่ขึ้นมานี่ต้องการต่อสู้กับโรคที่รุนแรงด้วย // ไขข้อสงสัยได้นะครับ ไวรัสกลายพันธุ์ก็ไม่ต้องกังวลกันนะครับ วัคซีนเอาอยู่นะครับ เมื่อวานหลังจากมีประชุม ศบค. ตอนบ่าย คุณหมอทวีศิล ได้แถลงที่เข้มขึ้น แล้วก็อีกประเด็นหนึ่งที่เขาแถลง คุณหมอบอก ก็คือเรื่องวัคซีนนะครับ คุณหมอบอกว่ามีแผนการฉีดวัคซีน 100 ล้านโดส สำหรับ 60 ล้านคน ในต้องได้รับวัคซีน 70 เปอร์เซ็นต์ ตอนนี้ประเทศไทยจัดหาได้แล้ว 63 ล้านโดส เพราะฉะนั้น ต้องจัดหาวัคซีนเพิ่มอีก 37 ล้านโดส สำหรับประชากรในประเทศ 18.5 ล้านคน ที่จะเข้ามาเพิ่มเติมนะครับ สิ่งที่จะต้องทำ คือ ต้องหาวัคซีนให้พอ ให้ทันเวลาด้วย โดยจะต้องฉีดเข็มที่ 2 ให้เสร็จสิ้น ภายในธันวาคม สิ้นปีนี้นะครับ จะสามารถจัดหาวัคซีนได้ 20 ล้านต่อเดือน จะทำให้ฉีดวัคซีนตามแผนที่ตั้งไว้ กระทรวงสาธารณสุขและบุคลากรทางการแพทย์ เจ้าหน้าที่อื่นที่สัมผัสโรค เช่น ตำรวจ ทหาร เจ้าหน้าที่สถานกักกัน อาชีพเสี่ยง พนักงานขับรถสาธารณะ ครู ผู้ที่มีโรคเรื้อรัง คนทั่วไปซึ่งแผนต่าง ๆ ได้วางไว้แล้ว จะมีการลงไปในรายละเอียดนะครับ ว่าเพื่อให้เกิดความมั่นใจ ว่าจะฉีดเป็นไปตามแผนว่าจะครอบคลุมประชากรภายในปีนี้ด้วย กระทรวงสาธารณสุขเขาแจ้งนะครับ จะมีจุดทั้งในปละนอกโรงพยาบาล 1,000 แห่ง ทุกแห่งฉีดได้ 500-1,000 โดส ต่อวัน รวมแล้ว 500,000-1,000,000 โดสต่อวัน คิดเป็น 15-30 ล้านโดส ต่อเดือน จะฉีดครบ 100 ล้านโดสตั้งแต้เดือนกันยายนถึงธันวาคม 2564 ครับ // ขอเสนอให้เพิ่มพิจารณาใน 3 ข้อนี้นะครับ การจัดการหาวัคซีน 100 ล้านโดส อันนี้ข้อสรุปหลายการประชุมตรงกัน แล้วก็มีมติตรงนี้นะครับ อันที่ 2 ก็คือทราบโครงการการจัดหา 18.5 ล้านคน ที่ว่านี้ คือ 37.5 ล้านโดส 37.5 ล้านคน ที่ทาง โดยการจัดซื้อรวมวัคซีนที่ประเทศไทยจัดหาสำหรับประชาชน สิทธิ์ประมาณ 100 ล้านโดส และข้อสุดท้าย และเอกชนนะครับ มามีการที่จะทำให้เกิดการจัดหาได้นะครับ ก็คือเป็นการจัดหา นี่มีชื่อของวัคซีนที่เราคุ้นเคยกันนะครับ Sputnik V Jhonson Sinovac หรือว่า moderna ภาคเอกชนไม่ได้ถูกตัด ที่จะจัดซื้อได้ตรงนี้ ที่บอกว่าภาคเอกชนจัดซื้อวัคซีนอื่น ๆ ได้ เพิ่มเติมได้นี่ คำว่า</w:t>
      </w:r>
      <w:r>
        <w:t xml:space="preserve"> </w:t>
      </w:r>
      <w:r>
        <w:t xml:space="preserve">“</w:t>
      </w:r>
      <w:r>
        <w:t xml:space="preserve">เอกชน</w:t>
      </w:r>
      <w:r>
        <w:t xml:space="preserve">”</w:t>
      </w:r>
      <w:r>
        <w:t xml:space="preserve"> </w:t>
      </w:r>
      <w:r>
        <w:t xml:space="preserve">ก็มีอยู่หลายกลุ่มเหมือนกันนะคะ จากการที่หอการค้าไทยได้ร่วมกับรัฐบาลแล้วรัฐบาลแจ้งว่ามีจำนวนเพียงพอ พอกับความต้องการของประชาชนทุกคน พร้อมเร่งดำเนินการนำเข้าวัคซีน โดยมีการเข้ามาเป็นลำดับ ดังนั้นภาคเอกชนไม่จำเป็นต้องจัดหามาเพิ่มขึ้น ภาระเรื่องค่าใช้จ่าย แต่เรื่องของโรงพยาบาลเอกชน จะเป็นอีกแบบหนึ่ง นายแพทย์เฉลิม หาญ นายกสมาคมโรงพยาบาลเอกชน บอกว่าเรื่องนี้เป็นเรื่องที่เกี่ยวข้องกับภาคธุรกิจเอกชนเท่านั้น ไม่เกี่ยวกับโรงพยาบาลเอกชนเป็นอย่างใด เพราะว่าตามกลไกของคณะพํฒนาพิจารณา วัคซีนป้องกันโรคติดเชื้อ COVID โดยมีนายแพทย์ปิยะสกล สกลศัตยาธร เป็นคนจัดหาวัคซีนทางเลอก ยังทำอยู่ แนวมางการจัดหาวัคซีนของเอกชนอยู่ในขณะนี้ยังสามารถนำเข้า หรือใช้วิธีซื้อผ่านรวมไปถึงจอนสันแอนด์จอนสัน วัคซีนทางเลือกของเอกชนยังทำอยู่ที่ออกข่าวไปจากหอการค้าไทยนี่ เป็นส่วนที่เกี่ยวข้องกับภาคธุรกิจเอกชนเพียงอย่างเดียวเท่านั้นค่ะ สอดคล้องกับ มงคลสุที หรือ ศอท. นะครับ เอกชนนี่ยังมีนโยบาย นำเข้า จัดหา เข้ามาตามแผนเดิมเข้ามาให้บริษัทเอกชนที่เขายื่นความจำนงว่าต้องการวัคซีนมาฉีดให้คนของเขาเองกระจายไปสู่ประชาชนที่ดีขึ้นจะได้ไม่มีการกระจายหมู่นะครับ ตอนนี้ ศอท. ประสานไปยังบริษัทผู้ผลิตวัคซีนหลายที่ แล้วก็มีอีกหลายรายที่มีการติดต่อการนำเข้าวัคซีน ไม่ว่าจะเป็นขายวัคซีนให้กับเอกชน .พร้อมซื้อวัคซีนเพื่อไปฉีดให้กับพนักงานตัวเองนะครับ ซึ่งบริษัทต่าง ๆ นี่เขาก็คาดหวังว่าวัคซีนนี่จะเป็นตัวช่วยเชื้อภายในโรงงาน และที่ผลิต คู่ค้าด้วย เรื่องคุณสุพรรณ ระบุนะครับ ให้เอกชน และรัฐบาล ไม่ได้ระบุว่า ไม่ให้เอกชนนำเข้าวัคซีน แต่ภาคเอกชนต้องเข้าเกณฑ์และเงื่อนไขที่ระบุไว้ครับ</w:t>
      </w:r>
    </w:p>
    <w:p>
      <w:pPr>
        <w:pStyle w:val="BodyText"/>
      </w:pPr>
      <w:r>
        <w:t xml:space="preserve">(ผู้ประกาศข่าวหญิง) มีกรณีที่วัยรุ่นกักตัวที่โรงพยาบาลสนาม แต่คงจะเบื่อจะเคลียดนะคะ อัดคลิปเต้นกับเพื่อน พร้อมทั้งส่งคลิปเข้าไปในกลุ่มที่จะต้องส่งอาการกันทุกวัน พร้อมคนไข้อื่น ๆ และคุณหมอ ส่งคลิปเต้นลงไปในนั้น คนไข้รายอื่นไหม แต่สาว ๆ ที่ออกมาเต้นกันบอกว่ารู้เท่าไม่ถึงการณ์ ลองไปดูคลิปกันค่ะคุณผู้ชม // ภาพมันมาก // อ๊อด ๆ อ๊อด ๆ เลยนะคะ คือ เป็นกระแสวิพากษ์วิจารณ์ถึงความไม่เหมาะสม คือ วัยรุ่นหญิงกลุ่มนี้เป็นผู้ป่วย COVID-19 นะคะ อยู่ในโรงพยาบาลป่าโมก เต้นกันเมามัน สนุกสนาน เขาบอกว่าไม่เกรงใจผู้ป่วยรายอื่นเลยใช่ไหมนี่ ไปโพสต์ในกลุ่ม COVID ป่าโมกที่เป็นกลุ่มไลน์ ที่ป่าโมกที่นี่นะคะ มีความลำคาญใจกับคนไข้บางคน ล่าสุด เรื่องนี้ นายแพทย์สาธารณสุขอ่างทอง นายแพทย์ศรีศักดิ์ ตั้งจิตธรรม ก็ต้องขออภัยที่มีเหตุการณ์แห่งนี้คงต้องแยกกลุ่มดังกว่าออกมาจากกลุ่มผู้ป่วยอื่น ๆ แล้วก็ได้ขอความร่วมมือไม่ให้ทำพฤติกรรมดังกล่าวอีกกลุ่มวัยรุ่นกลุ่มนี้อายุน้อย อาจจะทำไปเพราะอายุน้อย อาจจะเครียด เบื่อ พยาบาลก็เตือนนะคะ ที่มีการอัดคลิปเต้น แต่ว่าถ้าเพื่อยังทำพฤติกรรมแบบนี้ ยังต้องดำเนินการตามกฎหมายกันต่อไป ถามคนอัดคลิปหน่อยว่า เอ๊ะ เขาทำกันแบบนี้คิดกันอย่างไร นามสมมติค่ะ ผู้ป่วยที่อยู่ในคลิปนะคะ บอก โดนโจมตีหนักเลย บอกว่าเต้นในโรงพยาบาล ไม่เหมาะสม จริง ๆ ตอนอัดคลิปนี่ประมาณ 17.00 น. เห็นว่าไม่มีใครเขาหลับ ก็ชวนเพื่อนเต้น เพราะว่าก่อนหน้านี้มีคนอัดคลิปเต้นลงโซเชียล ก่อนหน้านี้ก็อ่านข่าว ผู้ป่วยเป็น COVID เป็นอัมพาตด้วย เราก็อยู่โรงพยาบาลหลายวันแล้ว เครียดเพราะตกงานด้วย แล้วก็กลัวคนในห้องก็เครียดเหมือนกัน แต่ดันไปส่งเข้าไลน์กลุ่มโรงพยาบาลค่ะ ผู้ป่วย มีทั้งหมอที่อยู่ด้วย เขาคิดว่าไม่อยากให้หมอเครียดค่ะ ไม่ได้มีเจตนาไม่ดีหรืออย่างดังแต่อย่างใด ก็รุ่นราวคราวเดียวกัน ก็อยู่กับเพื่อนนี่ ถ้าเผื่อเสียงดังไป แจ้งได้นะคะ เขาก็บอกไม่เป็นไร พอมีคลิปออกไปก็ไปถามอีกว่ามีใครรำคาญ หรือไม่พอใจไหมคะ ไม่เป็นไร ไม่ได้ไม่พอใจ ตอนที่เต้นก็ยืนยันผู้ป่วยคนอื่น ๆ สนุกสนานไปด้วย ก็ขอโทษแล้วกันนะคะ ว่ารู้เท่าไม่ถึงการณ์ ก็ไม่เหมาะสมแบบนี้ก็ยืนยันว่า อยากอัดคลิปให้เฮฮา ต่อไปก็จะไม่อัดอีกแล้ว เป็นเรื่องของการอยู่ร่วมกันนะ // ใช้ต้อง… นิดหนึ่ง คุณผู้ชมครับ มีคนขายประกันปรากฏว่าคนรับสายเขาไม่ซื้อ คนที่ขายประกัน โพสต์ มีนะครับ เจ้าตัวนี่งงเลย นี่นะครับ ผู้ใช้ Facebook รายหนึ่ง เปิดเผยเรื่องราวนี้ ระบุว่ามีบริษัทประกันชื่อดัง มีคนขายประกัน SMS เข้ามา บัตรทองเตียงสนามรออยู่ แล้วก็มีอิโมจิหัวเราะ ซึ่งคนที่ได้รับ ก็แคปฯ หน้าจอ ไปโพสต์ใน Facebook คนเข้ามาแสดงความเห็นเยอะเลยนะครับ ถ้าจะหนักสุด ควรจะแจ้งไปที่สำนักงานคณะกรรมการ ส่งเสริมการประกันภัย หรือว่า คปภ. ให้ถอนใบอนุญาต พอไปดูข้อมูลจาก คปพ. นี่ ก็ระบุว่า หลักจรรยาบรรณ และนายหน้าต้องปฏิบัติการอย่างเคร่งครัด อาจต้องถูกเพิกถอนใบอนุญาตประกอบวิชาชีพ ซึ่งมีทั้งหมด 10 ข้อนะครับ ผมยกตัวอย่าง คือ ต้องซื่อสัตย์ ผู้เอาประกันภัย ผู้ร่วมอาชีพ อันมิควรเปิดเผยของผู้ประกันภัย และประพฤติตนอยู่ในวัฒนธรรมประเพณีอันดีงาม เกียรติ ศักดิ์ศรี ล่าสุดบริษัทกรุงไทยแอคซ่า ทราบถึงเหตุการนี้แล้ว ก็บริษัทต้นสังกัดนี่ล่ะ ต้องขออภัยเป็นอย่างสูงจากเหตุการณ์ดังกล่าว โดยบริษัทมิได้เพิกเฉยต่อเหตุการณ์ที่เกิดขึ้น และได้ตั้งคณะกรรมการสอบกันเลซึ่งพฤติกรรมของตัวแทนขัดต่อจรรยาบรรณ และมาตรฐานของทางที่บริษัทจัดตั้ง บริษัทจึงได้ดำเนินการการเป็นตัวแทนของบริษัทไปเป็นที่เรียบร้อย บริษัทขออภัย ท่านมา ณ โอกาสนี้ ขอยืนยันว่า บริษัทยึดถือมุ่งมั่น และให้ความสำคัญด้านการถูกต้องและให้ความคุ้มครอง พร้อมมอบการบริการอย่างดีที่สุดเสมอมานะครับ ทางบริษัทก็ออกมาเคลื่อนไหวแล้ว ทางตำรวจก็ได้รับลูกเหมือนกัน กองบัญชากรของตำรวจ ก็บอกว่า สถานการณ์ COVID ระบาดนี่ ก็ประทบเป็นวงกว้าง ก็มีความจำเป็นต้องซื้อประกันเพื่อลดภาระค่าใช้จ่ายในการศึกษา แต่กรณีที่ปรากฏในสื่อออนไลน์ ตัวแทนส่ง SMS มาแบบนี้นะครับ แล้วก็โพสต์ในสื่อสังคมออนไลน์วิจารณ์กันนี่ การกระทำแบบนี้ เป็นกากระอันเป็นการรังแก ข่มเหง หรือกระทำให้อับอาย หรือเดือดร้อน รำคาญ มีโทษปรับไม่เกิน 5,000 บาท ตามประมวลกฎหมายอาญามาตรา 117 ที่เกี่ยวข้องซึ่งในฐานความผิดนี้ เป็นความผิดต่อสวนตัว ผู้เสียหายต้องไปร้องทุกข์กับเจ้าหน้าที่ แต่ก็ฝากเตือนไปยังผู้กระทำความผิดนี้ ว่าไม่สมควรอย่างยิ่ง โดยเฉพาะการระบาดของ COVID ซึ่งประชาชนก็เดือดร้อนกันอยู่แล้ว ยิ่งซ้ำเติมกันไปอีก ถ้าเป็นลักษณะแบบนี้ที่เป็นลักษณะไม่เหมาะสมก็สามารถร้องเรียนไปที่ คปภ. ทันที่นะครับ // ดราม่าพระเครื่องค่ะ พระพุทธศาสนา บอกว่าขอให้เลิกทำได้ไหม เพราะเป็นการกระทบจิตใจชาวพุทธนะคะ คือ ทำไม่ทันนะ คือ ก่อนหน้านี้รับออเดอร์มาเยอะมาก เอาเป็นว่าตอนนี้ที่ได้มีดราม่าออกไปยังโลกออนไลน์ ก็ร้อนไปถึงสำนักงานพระพุทธศาสนาไปพูดคุยกับเจ้าของร้านด้วยซ้ำ เกิดความไม่สบายใจต่อพุทธศาสนิกชนบางส่วน เจ้าของร้านบอกขอให้เลิกทำขนมรูปร่างแบบนี้ เลิกทำก็ได้ จริง ๆ ไม่ได้มีเจตนาร้ายเลยนะ มีคนมาเรียนใช่ไหม ก็เรียนทำขนมอาลัว อันนี้เขาก็มีพิมพ์อยู่แล้วไง ก็เลยลองทำกันดู มีคนชื่นชอบ ก็เก็บกองกันไว้ไม่เห็นคุณค่า ส่วนตัวแล้วคิดว่าขนมพระเครื่องแบบนี้นี่ ส่งเสริมคุณค่าพระเครื่องมากกว่า ตัวเองไม่ได้มีเจตนาลบหลู่แต่อย่างใด ก็ยังเป็นประเด็นกันจนได้ ก่อนหน้านี้ก็โพสต์ไว้แล้ว ทางพระพุทธศาสนาติงว่าไม่เหมาะสม คราวนี้อัดคลิปเลยค่ะ นี่จริง ๆ มารับไม่ได้เลยนะ ที่บอกว่าการทำขนมรูเป็นรูปพระเครื่องไม่เหมาะสม ทำไมกระทรวงสร้างวัตถุมงคลเหล่านั้นไม่มีคำสอนของพระพุทธเจ้าด้วยซ้ำไป เรื่องการทำเป็นขนมญี่ปุ่นเขาก็ทำกันนะ วางขายกันแพร่หลายเลย ของชาวพุทธจึงเปราะบางเหลือเกิน หรือไสยศาสตร์กันแน่ ในแง่ของมุมกฎหมายกันบ้าง บอกว่าไม่แง่กฎหมายก็ต้องระวังนะ ทำเป็นเล่นไป การทำขนมรูปทรงพระเครื่องตามประมวลกฎหมายอาญาผู้ใดกระทำด้วยกระทำใด ๆ ของวัตถุ ที่เคารพทางศาสนาของคนใด อันเป็นการเหยียดหยามตั้งแต่ 1 ปี ถึง 7 ปี ตั้งแต่ 20,000 บาท ถึง 240,000 บาท ทั้งปรับ ซึ่งทางสำนักงานพระพุทธศาสนาฟ้องร้องได้เลย ที่ผ่านมาไม่มีการฟ้องร้องกรณีแบบนี้ จะว่าอย่างไร แต่ถ้าดูเจตนาไม่ได้เหยียดหยามหรือเปล่า คุณผู้ชม เรื่องราวดีต่อใจ Facebook ของคุณสิริชัย ขุน นะครับ ส่งมานะครับ เป็นรูปอาหารน่ากิน เช้านี้ผมกำลังหิวเลย วันนี้ทำงานที่บ้านหิว ๆ ลูกสาวทำกับข้าวให้ทาน ลูกสาวน่ารักจังเลย เหนื่อย ๆ ก็แรงทำงานต่อทั้งวันครับ นี่นะครับ คุณศิริชัย รอผู้โชคดี 3 ท่านนะครับ ที่ได้กระเป๋าเช้านี้ประเทศไทย ยินดีด้วย คุณเมเม และคุณสิริชัย ส่งมาร่วมสนุกกันได้นะครับ // เช้า ๆ แบบนี้นะคะ กลิ่นหอมจากหม้อหุงข้าวลอยมาเลย ก่อนจะหิวไปมากกว่านี้ พักกันก่อน ช่วงหน้ากลับมาติดตาม คุณภรรยาบัวขาว เรียกค่าเลี้ยงดูค่ะ</w:t>
      </w:r>
    </w:p>
    <w:p>
      <w:pPr>
        <w:pStyle w:val="BodyText"/>
      </w:pPr>
      <w:r>
        <w:t xml:space="preserve">[เสียงดนตรี] ค่อมชวนชื่อเพื่งโพสต์ คุณพ่อหลับสบายแล้วนะคะ ก็ขอแสดงความเสียใจกับครอบครัวด้วยนะครับ น้าค่อมจากพวกเราไปแล้วนะคะ // เช้านี้ เหตุเช้านี้ประเทศไทย คุณกรรชัยอวรพรมาว่าขอให้ปลอดภัย บอกว่าข้อหาที่บอกว่าไม่ใส่หน้ากากนี่ บอกว่ามันแพงไป ขอสักปรับสัก 500 ก็พอแล้ว ขณะที่คุณณัฐพล เตือน 1พฤษภาคม ก็แสดงความเห็นกันได้เลย ทางเพจ คุณผู้ชม เมื่อวานมีข่าวครอบครัวคุณบัวขาว บัญชาเก็เพิ่งทราบเหมือนกันว่าคุณบัวขาวมีภรรยามีลูกแล้ว แต่ว่าทางภรรยา ออกมาเรียกร้องให้เซ็นรับรอบบุตร โดยคุณอัญญาวีร์ หรือว่าคุณเก๋นะครับ เป็นภรรยาของคุณสมบัติ บัญชาเมฆ ไปพร้อมกับทนายความ ร้อนตรีสมบัตร ให้การยืนยันน้องพิมญาบัญชาเมฆ หรือว่าน้องมีตังค์ หรือว่าน้องข้าวหอม ที่ศาลเยาวชนและครอบครัวกลาง โดยให้เด็กหญิง ญาดา เลี้ยงดูด้วยครับ คุณเก๋เล่าแบบนี้นะครับ ของคุณเก๋ กับคุณบัวขาวนี่ ตั้งแต่ปี 2556 อยู่กินฉันสามีภรรยา ปี 2558 ตั้งครรภ์ 2 เดือน จึงบอก คุณสมบัติ นี่ว่าตังครรภ์แล้วเจ้าตัวก็ไม่ได้มีการปฎิเสทม ปฏิเสธ ซึ่งตลอดเวลาที่อยู่ด้วยกันมา ที่ดี ซื่อสัตย์มาโดยตลอด โดยวันที่ 1 ธันวาคม 2558 เด็กหญิง พิมญาดา ระบุชื่อร้อยตรีสมบัติ ม่ได้ทักท้วงอะไร ยินยอมให้ใช้นามสกุลบัญชาเมฆ ของคุณบัวขาวด้วยนะครับ ก่อนจะพาตนเองและลูกย้ายลูกเข้ามาอยู่ด้วยกันตั้งแต่ปี 2559 จนถึงปัจจุบัน ที่คุณบัวขาวนี่มีอาชีพเป็นนักมวย ต้องเดินทางทั้งในและต่างประเทศบ่อยครั้ง แล้วก็มีพฤติกรรมที่ตีตัวออกห่าง นาน ๆ ครั้งจะมาหาตนเองและลูก จึงรู้สึกว่าถูกทอดทิ้ง บุตรมาหลานครั้งแล้วคุณบัวขาวก็นิ่งเฉย ต้องออกไปหางานทำ เลี้ยงดูลูกคนเดียว คุณบัวขาวเป็นทหารมีเงินเดือนเป็นหลักแหล่ง มีรายได้หลายทาง และเพิ่งเฉย ให้มีคำสั่งให้คุณบัวข่าวรับรอบน้องเป็นบุตร โดยให้ตนเองมีหน้าที่ปกครองลูกแต่เพียงผู้เดียว และขอให้มีคำสั่งชำระค่าอุปการะเลี้ยงดูบุตรด้วย ทางด้านของทนายความ คุณณชัย ชายเดช ก็บอกว่าการที่มายื่นฟ้องวันนี้ไม่ได้ต้องการให้คุณบังขาวเสื่อมเสียชื่อเสียง ส่วนตัวคิดว่าเป็นเรื่องทั่วโลกจะได้รับรู้ว่าคุณบัวขาวมีทายาทสืบสกุล อีกทั้งตัวเองยังเข้าใจถึงความรู้สึก อยากจะให้ทุกคนรับทราบว่ามีพ่อเป็นนักมวยชื่อดังระดับโลก คดีนี้ศาลนัดไกล่เกลี่ย วันที่ 9 สิงหาคม เวลา 9.00 น. นะครับ มีความเคลื่อนไหวของคุณบัวขาวด้วย มีรายงานข่าว ขอปฏิเสธกล่าวว่าเป็นเรื่องของคนในครอบครัว ก็เดี๋ยวจะปรึกษาทางทีมทนายต่อไป ทางเพจ Facebook บัญชาเมฆยิม ก็ได้มีความเคลื่อนไหวตามข่าวนี้ครับ ค่าเลี้ยงดู 25 ล้านบาท พี่บัวขาวไม่เลี้ยงดูลูก ไม่เคยสนใจลูก ลูกไม่เคยเจอพ่อเลย ไม่ส่งเลย คุณแม่เลี้ยงคนเดียวและเห็นใจพี่ทนาย แถมเจอเรื่องแบบนี้ พี่บัวขาว กับลูกสาวผ่านเรื่องนี้ไปให้ได้ นอกจากนี้ก็มีการโพสต์ภาพของคุณบัวขาวนะครับ กับลูกหลายภาพเลย นอกจากนี้ยังมีเอกสารทางราชการ อย่างเช่น ใบ สูติบัติ และใบจดทะเบียนเปลี่ยนชื่อสกุลกันไปด้วยครับ // จับแล้ว คนร้ายที่ก่อเหตุปาหิน ในพื้นที่ สน. สุทธิสาร โดยที่ก่อเหตุยิงหนังสติ๊กไปในรถประจำทาาง และส่วนตัวรวมถึงร้านรวมต่าง ๆ แอ้ชัยภูมิ อายุ 48 ปีค่ะ ก่อเหตุนี้ในหลายพื้นที่ สน. ทั้งสุนธิสาร พหลโยธิน ดินแดงนะคะ มีผู้ได้รับบาดเจ็บด้วย บ้านพักของตน นายภัยวัน ช่วงปี 2563 แล้วก็หัมาขับแท็กซี่ เป็นคนขับแท็กซี่หลายคัน คือ จริง ๆ แล้วเป็นที่เขาเวียนขับ ส้มบ้าง ชมพูบาง ไปพบหนังยาง หนังสติีก ลูกหินอยู่ในบ้านด้วย สุดท้ายพบว่าก่อเหตุมาทั้งหมด 19 ครั้ง ในช่วงวันที่ 19 มีนาคม ถึง 26 เมษายน มักจะออกไปก่อเหตุช่วงเย็นถึง 1.00 ของทุกวัน ทำให้มีผู้รับบาดเจ็บสาหัสด้วยนะคะ กล้องวงจรปิดจับภาพไว้ได้ เขาบอกว่าต้องการระบายอารมณ์ ระบายความเครียด หรือว่ารถโดยสารขนาดใหญ่ คันไหนขับช้าก็ยิงเสียเลย หินก็เอามาจากอู่แท็กซี่นั่นล่ะ ทำแผนอยู่ก็มายกมือไหว้ข้อโทษนะ ขอโทษกับที่ทำลงไป อย่างไรก็ตาม ตำรวจก็แจ้งข้อหานะคะ 3 ข้อหาด้วยกัน ทำร้ายร่างกาย ทำให้เสียทรัพย์ และพยายามฆ่าค่ะ // มีเรื่องที่มหาสารคามครับ เป็นอาจารย์ที่เพิ่งจะสอบบรรจุที่มหาวิทยาลัยได้ มีนาคมนี้เองนะครับ แต่ลายออกนะครับ ไปขายแลกยาเสพติดครับ ตำรวจเปิดเผยนะครับ ว่า 26 เมษายน ทางมหาวิทยาลัย เขาร้องทุกข์มีคนร้ายแอบเข้าไปขโมยของที่คณะรัฐศาสตร์ และอุปศาสนศาสตร์ เป็นอุปกรณ์หลายรายการเลย เครื่องฉายจอโปรเจกเตอร์ 17 เครื่องครับ มีคอมพิวเตอร์ 1 ชุดถึงชั้น 15 รวมทั้งคณะวิชาอื่นก็ถูกขโมยไปด้วย มนุษยศาสตร์ โดยมีเครื่องฉาย 17 เครื่อง กล้องวงจรปิดก็ถูกถอดก็มีเครื่องฉายโปเจคเตอร์หายไป 19 ตัว พอมหาวิทยาลัยเขาไปร้องทุกข์นี่นะครับ ตำรวจก็ภาพจากกล่องวงจรปิด ก็เจอบุคคลต้องสงสัย และการบริหารรัฐศาสตร์ ทราบชื่อ ก็คือนายพงศ์ศักดิ์ ซิมม่อน อายุ 37 ปี เพิ่งจะสอบบรรจุเป็นครูเป็นอาจารย์ได้นี่มีนาคมนี้เองนะครับ เมื่อได้เบาะแสคนร้ายแล้วนี่ 28 เมษายน ชุดสืบสวนก็นำทีมไปจับนายพงัศ์ศักดิ์ อยู่ที่บ้าน ในอำเภอเมือง ยาบ้า 27 เม็ด เครื่องฉายโปรเจคเตอร์ 2 เครื่อง กล้องถ่ายรูป 1 ตัว ขณะที่จับตัวก็มีนายพัทลพงศ์ ชัยชิน อายุ 30 ปีนะครับ ทั้ง 2 คนนี้ เขารู้จักกันจากในคุกอยู่ด้วยกันนะครับ นายภัทรพงศ์มาหาที่บ้าน ตำรวจก็ค้นตัวด้วย 5.24 กรรม ก็เลยคุมตัวทั้งคู่ ที่โรงพักมหาสารคาม เบื้องต้น คือ แจ้งข้อกล่าวหาทั้งสอง พบยาเสพติดให้โทษประเภท 1 ยาบ้าและไอซ์อยู่ในครอบครอง นายพงษ์ศักดิ์ที่เป็นอาจารย์ ก็เอาเงินไปใช้จ่ายแล้วก็แลกยาบ้ามาเสพ ก็แจ้งข้อหานายพงศศักดิ์ ด้วยข้อหาลักทรัพย์ ใช้หรือมีไว้เพื่อสาธารณะประโยชน์ในสถานที่ราชการต่อไป จริง ๆ นายพงษ์ศักดิ์ พ่อเขาเป็นชาวต่างชาติ เคยติดคุกมาแล้วนะครับ ก่อนติดคุกนี่เรียนจบ ปริญญาโทอีก 1 ใบ แล้วก็ตอนอยู่ในคุกนี่ รู้จักกับนายภัทรพงศ์ที่จับมาพร้อมกันนี่ครับ หลังจากที่นายพงษ์ศักดิ์พ้นโทษ ของมหาวิทยาลัยราชภัฎมหาสารคาบได้ 3 ปี จนในปี 2564 ก็บรรจุในตำแหน่งอาจารย์นะครับ แล้วก็เพิ่งจะได้บรรจุเองนะครับ วันที่ 8 มีนาคม 2564 ยังไม่ได้เพราะว่าอยู่ในช่วงที่ปิดภาคเรียนก็ลักทรัพย์เสียแล้วครับ // น่าเสียดายนะคะ หัวดี ติดยา ก็เลยหมดอนาคตเลย แต่ว่าเรื่องของยาที่ใช้ในการรักษา โควิด 19 เรื่องของสิทธิบัตร จนนำไปสู่เรื่องของการตรวจหาความจริงนั้น ตอนนี้สิทธิบัตรนั้นมีการเอื้อประโยชน์อย่างไรบ้าง และเราสามารถผลิตได้เองหรือไม่ อย่างไร ไปติดตามกันในรวมข่าวเช้านี้ค่ะ // เลขาธิการคณะกรรมการอาหารและยา หรือว่า อย. เปิดเผยนะครับ ตามที่ประเทศไทยได้รับประเทศไทยอยู่ระหว่างพัฒนายานี้ โดยองค์การเภสัชกรรม ซึ่งอยู่ในการทดลองการศึกษาชีวะ สำนักงานอย. ที่อยู่ในการจำกัดเพราะอำนายความสะดวกของการลงทะเบียนยา ด้วยความรวดเร็วถูกต้อง มีประสิทธิภาพ และขอให้ประชาชนมั่นใจว่ายาที่ใช้รักษาผู้ป่วยโควิด ที่ขึ้นทะเบียนอย. นั้นมีความปลอดภัย// จากกรณีที่มารดาของนายพริต ชีวลักษณ์ ขอปล่อยชั่วคราวนายพิรษฐ์เมื่อวานนี้นะคะ ผู้ร้องเคยยื่น และศาลไม่อนุญาตให้ปล่อยตัวชั่วคราว เพราะกลัวว่าจะไปก่อเหตุร้ายอีก ทั้งนี้ ศาลอนุญาตขอปล่อยชั่วคราวใหม่ได้ แต่ว่าคำร้องขอยื่นปล่อยตัวชั่วคราวใหม่ ซึ่งจะมีผลให้ศาลเปลี่ยนแปลงคำสั่งได้นั้น เป็นกรณีที่มีกฤติกรรมส่วนอาการป่วยของนาย พริษฐ์ ตามที่เป็นข่าว สภาพทั่วไปรู้สึกตัวดี รู้ตัวรู้เรื่อง มีการอ่อนเพลีย เล็กน้อย ไม่มีอาการถ่ายดำหรือถ่ายเป็นลิ่มเลือดเป็นอย่างไร // การรถไปแห่งประเทศไทย เปิดเผยตามที่ ศบค. ขอความร่วมมือหลีกเลี่ยงชะลอการเดินทาง จึงปรับเปลี่ยนขบวนรถสายต่าง ๆ ต่อสถานการณ์ โดยงดการให้บริการเชิงพาณิชย์ รถทางไกล ขบวนรถเชิงสังคมและระยะสั้น เริ่ม 30 เมษายน พักกันก่อนค่ะ รอบหน้าไปติดตามข่าวเด็ดกันค่ะ</w:t>
      </w:r>
    </w:p>
    <w:p>
      <w:pPr>
        <w:pStyle w:val="BodyText"/>
      </w:pPr>
      <w:r>
        <w:t xml:space="preserve">[เสียงดนตรี] // คุณผู้ชมอยู่กับชาวจีนหลายคนนะคะ มีความเชื่อว่า ถ้าโยนเหรียญเข้าไปในบ่อน้ำหรือว่าสถานที่ต่าง ๆ หรือระฆังในวัดนี่ ถ้าเผื่อเข้าเป้าเป๊ะ จะปัดเป่าสิ่งไม่ใช่กับสถานที่นี้ มีชาวจีนท่านหนึ่ง โปรยเเข้าไปในเรื่องยนต์ไอบ่นเลยนะคะ ในเครื่องบินค่ะ มันก็บินกันไม่ได้สิคะงานนี้ ที่ประเทศจีน นามสกุลหวัง กำลังจะเดินทางไปมุ่งหน้าไปนครไฮ่กว๋อ ตอนใต้สุดของประเทศ ด้วยเที่ยวบิน GX 114 สายการบินเป่ยกระดาษสีแดงห่อมาอย่างดีนะคะ // ครับ // เป็นเครื่องยนต์นะคะ เคราะห์ดีจริง ๆ ที่คนงานของรันเวนี่ไปสังเกตว่ามีเหรียญยางมะตอย ก่อนเดินทางออก ก็เลยแจ้งให้ลูกเรือแจ้ง รีบตรวจสอบ ต่อมา นายหวังก็ถูกตำรวจจับ ยอมรับว่าโยนเหรียญ 6 อันที่ห่อด้วยกระดาษแดงนี่ เข้าไปในเครื่องยนต์ ของเครื่องบินจริง พนักงานกว่าจะเอาเหรียญออกมาได้ ลำบากลำบน เที่ยวบินนี้ก็ถูกยกความปลอดภัย ผู้โดยสาร 148 คนทั้งหมดต้องลงมาจากเครื่องบิน และด้วยความเชื่อของคุณพี่หวังคนนี้นะคะ นึกว่าจะปัดเป่าเรื่องไม่ดีได้ แต่คุณผู้ชมคะ เหรียญที่เข้าไปติดตามเครื่องยนต์นี่มันสร้างความเสียหายได้นะคะ มีความผิดตามกฎหมายด้วย อย่างในจีนมีบทลงโทษ เกี่ยวกับความมั่นคงสาธารณะ ผู้ใดขัดขวางบริษัท และองค์กร มีโทษปรับสูงสุด 10 วัน ปรับเป็นเงินสุด 400 หยวน หรือ 2,400 บาท คือเสียงอวยพรจาก 148 ท่านที่ไม่ได้เดินทางนนะครับ คือ กะว่านั่งเครื่องบินลำนี้ ฉันจะปลอดภัย เอาโชคเอาลาภก่อน คนีท่แต่งเพลงโดราเอม่อน // … นี่เราจะร้องกันจบเพลง // ท่านเสียชีวิตแล้วในวัย 89 ปีครับ คิคูจิ เป็นนักแต่งเพลงชื่อดังของญี่ปุ่นนะ คือ คุณชินสุเกะนี่ แกเป็นนักแต่งเพลงการ์ตูนมือือของญี่ปุ่นเลยนะครับ เดี๋ยวผมจะอ่านประวัติ การ์ตูนเรื่องอะไรไปบ้าง ดราก้อนบอลก็แต่งนะ //… // นะครับ // นี่จะประกอบทุกเพลง // แกเสียชีวิตด้วยโรคปอดอักเสป ประวัติของคุณชิสุเกะ ปี 1931 เกิดที่อาโอโมรินะครับ เริ่มต้นงานนักแต่งเพลงมืออาชีพ โดยการแต่งเพลง 97 จากนั้นก็แต่งเพลงให้กับการ์ตูนซีรีส์คนแสดงการ์ตูนที่คนไทยติดกันงอมแงมเลยนะครับ โดราเอมอน แล้วก็ยังมีเพลงของ Dragon ball Z แจุนซิเกะแต่งทั้งนั้นเลยนะครับ ครั้งที่ 6 และผู้ที่ประสบความสำเร็จจากเวที Japan Record Awand คุณจุนซุเกะนะคะ ที่สร้างความทรงจำวัยเด็กให้กับพวกเรา นึกถึงเพลงนี้ค่ะ และนี้คือทั้งหมดของข่าวเช้าในสัปดาห์หน้า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เช้านี้ประเทศไทย 30 เม ย 64</dc:title>
  <dc:creator/>
  <cp:keywords/>
  <dcterms:created xsi:type="dcterms:W3CDTF">2021-05-17T04:27:12Z</dcterms:created>
  <dcterms:modified xsi:type="dcterms:W3CDTF">2021-05-17T04: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พฤษภาคม 2564 เวลา 09.50 น.</vt:lpwstr>
  </property>
  <property fmtid="{D5CDD505-2E9C-101B-9397-08002B2CF9AE}" pid="3" name="subtitle">
    <vt:lpwstr/>
  </property>
</Properties>
</file>